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0b3b1b5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319db0aa-cb15-4a2b-8b30-7fb2213a47c1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23:17:06Z</dcterms:created>
  <dcterms:modified xsi:type="dcterms:W3CDTF">2023-07-04T23:1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